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C0DB2" w14:textId="77777777" w:rsidR="004F4D14" w:rsidRPr="00132050" w:rsidRDefault="004F4D14">
      <w:pPr>
        <w:jc w:val="center"/>
        <w:rPr>
          <w:rFonts w:ascii="Times New Roman" w:eastAsia="黑体" w:hAnsi="Times New Roman" w:cs="Times New Roman"/>
          <w:color w:val="1D1D1D"/>
          <w:kern w:val="0"/>
          <w:sz w:val="44"/>
          <w:szCs w:val="44"/>
        </w:rPr>
      </w:pPr>
    </w:p>
    <w:p w14:paraId="32BFF7CF" w14:textId="1B4E0C56" w:rsidR="00F15AF4" w:rsidRPr="00132050" w:rsidRDefault="005E1A79">
      <w:pPr>
        <w:jc w:val="center"/>
        <w:rPr>
          <w:rFonts w:ascii="Times New Roman" w:eastAsia="黑体" w:hAnsi="Times New Roman" w:cs="Times New Roman"/>
          <w:color w:val="1D1D1D"/>
          <w:kern w:val="0"/>
          <w:sz w:val="44"/>
          <w:szCs w:val="44"/>
        </w:rPr>
      </w:pPr>
      <w:r w:rsidRPr="00132050">
        <w:rPr>
          <w:rFonts w:ascii="Times New Roman" w:eastAsia="黑体" w:hAnsi="Times New Roman" w:cs="Times New Roman"/>
          <w:color w:val="1D1D1D"/>
          <w:kern w:val="0"/>
          <w:sz w:val="44"/>
          <w:szCs w:val="44"/>
        </w:rPr>
        <w:t>处置情况说明</w:t>
      </w:r>
    </w:p>
    <w:p w14:paraId="09929B04" w14:textId="77777777" w:rsidR="00F15AF4" w:rsidRPr="00132050" w:rsidRDefault="00F15AF4">
      <w:pPr>
        <w:jc w:val="center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</w:p>
    <w:p w14:paraId="5851A19F" w14:textId="0BC1A2E0" w:rsidR="00F15AF4" w:rsidRPr="00132050" w:rsidRDefault="00813E6B" w:rsidP="007C2280">
      <w:pPr>
        <w:widowControl/>
        <w:ind w:firstLineChars="200" w:firstLine="6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2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5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</w:t>
      </w:r>
      <w:r w:rsidR="005E400F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6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月</w:t>
      </w:r>
      <w:r w:rsidR="00DA603E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10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日向学院申请，陕西永寿试验基地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2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5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科教副产品（小麦籽粒）总产量为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900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kg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，已全部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作</w:t>
      </w:r>
      <w:r w:rsidR="007C2280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售卖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处置，</w:t>
      </w:r>
      <w:r w:rsidR="007C2280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价格</w:t>
      </w:r>
      <w:r w:rsidR="005E400F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.</w:t>
      </w:r>
      <w:r w:rsidR="00DA603E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4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0</w:t>
      </w:r>
      <w:r w:rsidR="007C2280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元</w:t>
      </w:r>
      <w:r w:rsidR="007C2280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/kg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。科教副产品的处置决策是经课题组负责试验的师生开会讨论，一致决定全部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钱款</w:t>
      </w:r>
      <w:r w:rsidR="007C2280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（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160</w:t>
      </w:r>
      <w:r w:rsidR="007C2280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元）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上缴至财务处，入账（账本号：</w:t>
      </w:r>
      <w:r w:rsidR="00406E12" w:rsidRPr="00132050">
        <w:rPr>
          <w:rFonts w:ascii="Times New Roman" w:hAnsi="Times New Roman" w:cs="Times New Roman"/>
          <w:sz w:val="28"/>
          <w:szCs w:val="24"/>
        </w:rPr>
        <w:t>00700/S206022001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）。上缴款将用于研究生劳务费、购买科研学习用品、库房租金等支出。</w:t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</w:t>
      </w:r>
    </w:p>
    <w:p w14:paraId="4EB2414E" w14:textId="56BBBA89" w:rsidR="00F15AF4" w:rsidRPr="00132050" w:rsidRDefault="005E1A79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</w:p>
    <w:p w14:paraId="7AEFF8B3" w14:textId="77777777" w:rsidR="00396FF7" w:rsidRPr="00132050" w:rsidRDefault="00396FF7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</w:p>
    <w:p w14:paraId="696547FA" w14:textId="77777777" w:rsidR="00396FF7" w:rsidRPr="00132050" w:rsidRDefault="00396FF7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</w:p>
    <w:p w14:paraId="2780206F" w14:textId="77777777" w:rsidR="00F15AF4" w:rsidRPr="00132050" w:rsidRDefault="005E1A79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                         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月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日</w:t>
      </w:r>
    </w:p>
    <w:p w14:paraId="796906A8" w14:textId="5998F753" w:rsidR="00F15AF4" w:rsidRPr="00132050" w:rsidRDefault="008F2DF0">
      <w:pPr>
        <w:widowControl/>
        <w:ind w:firstLineChars="1200" w:firstLine="38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noProof/>
          <w:color w:val="1D1D1D"/>
          <w:kern w:val="0"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2B425138" wp14:editId="566B5D8E">
            <wp:simplePos x="0" y="0"/>
            <wp:positionH relativeFrom="column">
              <wp:posOffset>3855504</wp:posOffset>
            </wp:positionH>
            <wp:positionV relativeFrom="paragraph">
              <wp:posOffset>25400</wp:posOffset>
            </wp:positionV>
            <wp:extent cx="1063925" cy="413546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925" cy="4135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1A7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课题组负责人：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</w:p>
    <w:sectPr w:rsidR="00F15AF4" w:rsidRPr="00132050" w:rsidSect="004F4D14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D033E" w14:textId="77777777" w:rsidR="00C646CD" w:rsidRDefault="00C646CD" w:rsidP="00406E12">
      <w:r>
        <w:separator/>
      </w:r>
    </w:p>
  </w:endnote>
  <w:endnote w:type="continuationSeparator" w:id="0">
    <w:p w14:paraId="4A204F8D" w14:textId="77777777" w:rsidR="00C646CD" w:rsidRDefault="00C646CD" w:rsidP="0040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EA72A" w14:textId="77777777" w:rsidR="00C646CD" w:rsidRDefault="00C646CD" w:rsidP="00406E12">
      <w:r>
        <w:separator/>
      </w:r>
    </w:p>
  </w:footnote>
  <w:footnote w:type="continuationSeparator" w:id="0">
    <w:p w14:paraId="77502E50" w14:textId="77777777" w:rsidR="00C646CD" w:rsidRDefault="00C646CD" w:rsidP="00406E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DIxMDM0NbYwNTZU0lEKTi0uzszPAykwrAUAN9tvRiwAAAA="/>
  </w:docVars>
  <w:rsids>
    <w:rsidRoot w:val="00F15AF4"/>
    <w:rsid w:val="00022E27"/>
    <w:rsid w:val="00084419"/>
    <w:rsid w:val="00132050"/>
    <w:rsid w:val="0018412A"/>
    <w:rsid w:val="00235512"/>
    <w:rsid w:val="002F1DF3"/>
    <w:rsid w:val="00373E29"/>
    <w:rsid w:val="00396FF7"/>
    <w:rsid w:val="00406E12"/>
    <w:rsid w:val="004F4D14"/>
    <w:rsid w:val="005423E3"/>
    <w:rsid w:val="005E1A79"/>
    <w:rsid w:val="005E400F"/>
    <w:rsid w:val="00611614"/>
    <w:rsid w:val="006965DB"/>
    <w:rsid w:val="006B4159"/>
    <w:rsid w:val="00765E64"/>
    <w:rsid w:val="007C2280"/>
    <w:rsid w:val="00802D98"/>
    <w:rsid w:val="00813E6B"/>
    <w:rsid w:val="00897AB9"/>
    <w:rsid w:val="008F2DF0"/>
    <w:rsid w:val="00A264DF"/>
    <w:rsid w:val="00A61FB2"/>
    <w:rsid w:val="00AB6002"/>
    <w:rsid w:val="00B407ED"/>
    <w:rsid w:val="00C646CD"/>
    <w:rsid w:val="00CC3124"/>
    <w:rsid w:val="00D1532B"/>
    <w:rsid w:val="00D232B0"/>
    <w:rsid w:val="00DA603E"/>
    <w:rsid w:val="00E9186C"/>
    <w:rsid w:val="00F15AF4"/>
    <w:rsid w:val="00F760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FFF3CA"/>
  <w15:docId w15:val="{D459513A-A317-4289-B69A-D4A6577A6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</Words>
  <Characters>204</Characters>
  <Application>Microsoft Office Word</Application>
  <DocSecurity>0</DocSecurity>
  <Lines>1</Lines>
  <Paragraphs>1</Paragraphs>
  <ScaleCrop>false</ScaleCrop>
  <Company>Microsoft</Company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飞</dc:creator>
  <cp:lastModifiedBy>User</cp:lastModifiedBy>
  <cp:revision>15</cp:revision>
  <cp:lastPrinted>2024-06-19T09:35:00Z</cp:lastPrinted>
  <dcterms:created xsi:type="dcterms:W3CDTF">2022-07-01T02:04:00Z</dcterms:created>
  <dcterms:modified xsi:type="dcterms:W3CDTF">2025-06-30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2B512DE3DB4742FFA6B0365E7A8B786F</vt:lpwstr>
  </property>
</Properties>
</file>